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Xbd18e108f3490375565414b0f798264b569d0ab"/>
    <w:p>
      <w:pPr>
        <w:pStyle w:val="Heading1"/>
      </w:pPr>
      <w:r>
        <w:t xml:space="preserve">Cover Letter for Oceanographer Position in Ghana Accra</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Recipient's Name]</w:t>
      </w:r>
      <w:r>
        <w:br/>
      </w:r>
      <w:r>
        <w:t xml:space="preserve">[Company/Organization Name]</w:t>
      </w:r>
      <w:r>
        <w:br/>
      </w:r>
      <w:r>
        <w:t xml:space="preserve">[Address]</w:t>
      </w:r>
      <w:r>
        <w:br/>
      </w:r>
      <w:r>
        <w:t xml:space="preserve">[City, State, ZIP Code]</w:t>
      </w:r>
    </w:p>
    <w:bookmarkStart w:id="20" w:name="dear-recipients-name"/>
    <w:p>
      <w:pPr>
        <w:pStyle w:val="Heading2"/>
      </w:pPr>
      <w:r>
        <w:t xml:space="preserve">Dear [Recipient's Name],</w:t>
      </w:r>
    </w:p>
    <w:p>
      <w:pPr>
        <w:pStyle w:val="FirstParagraph"/>
      </w:pPr>
      <w:r>
        <w:t xml:space="preserve">I am writing to express my enthusiastic interest in the Oceanographer position at [Company/Organization Name] in Ghana Accra. As a dedicated and experienced oceanographer with a strong focus on coastal and marine ecosystems, I am eager to contribute my expertise to address the unique environmental challenges and opportunities presented by Ghana’s rich marine resources. My academic background, professional experience, and passion for oceanography align seamlessly with the mission of your organization, particularly in advancing sustainable practices in Accra’s coastal regions.</w:t>
      </w:r>
    </w:p>
    <w:p>
      <w:pPr>
        <w:pStyle w:val="BodyText"/>
      </w:pPr>
      <w:r>
        <w:t xml:space="preserve">Throughout my career as an Oceanographer, I have specialized in studying the interplay between human activity and marine environments. My work has included assessing the impacts of pollution, climate change, and overfishing on oceanic ecosystems, as well as developing strategies for coastal resilience. For instance, during my tenure at [Previous Organization], I led a project analyzing microplastic accumulation in tropical coastal waters, which directly informed policy recommendations for waste management in vulnerable communities. This experience has deepened my understanding of the importance of localized solutions—something that is especially critical in a dynamic region like Ghana Accra.</w:t>
      </w:r>
    </w:p>
    <w:p>
      <w:pPr>
        <w:pStyle w:val="BodyText"/>
      </w:pPr>
      <w:r>
        <w:t xml:space="preserve">Ghana Accra, with its bustling port, vibrant marine biodiversity, and growing urban population, presents both challenges and opportunities for oceanographic research. The city’s proximity to the Gulf of Guinea makes it a hotspot for studying ocean currents, fisheries management, and the effects of rising sea levels. As an Oceanographer committed to data-driven solutions, I am particularly drawn to your organization’s work in [specific project or initiative if known]. I am confident that my technical skills in remote sensing, oceanographic modeling, and field data collection can strengthen your efforts to monitor and protect Ghana’s coastal ecosystems.</w:t>
      </w:r>
    </w:p>
    <w:p>
      <w:pPr>
        <w:pStyle w:val="BodyText"/>
      </w:pPr>
      <w:r>
        <w:t xml:space="preserve">My academic journey began with a Bachelor of Science in Marine Biology from [University Name], where I developed a foundational understanding of marine life and ecosystem dynamics. I later pursued a Master’s degree in Oceanography at [University Name], focusing on the impact of anthropogenic activities on marine habitats. During this time, I conducted fieldwork along the West African coast, including Ghana, which solidified my commitment to addressing environmental issues in this region. My doctoral research at [University Name] further expanded my expertise in climate change adaptation strategies for coastal communities, a topic that is increasingly relevant to Accra’s development plans.</w:t>
      </w:r>
    </w:p>
    <w:p>
      <w:pPr>
        <w:pStyle w:val="BodyText"/>
      </w:pPr>
      <w:r>
        <w:t xml:space="preserve">One of the most rewarding aspects of my career as an Oceanographer has been collaborating with local communities to co-create solutions. In Ghana, I worked with fishermen and environmental groups in [specific location] to design sustainable fishing practices that balance economic needs with ecological preservation. This experience taught me the value of integrating traditional knowledge with scientific research—a principle I believe is essential for the success of any oceanographic initiative in Ghana Accra. I am particularly interested in leveraging my skills to support your organization’s goals of fostering marine conservation and public awareness in the region.</w:t>
      </w:r>
    </w:p>
    <w:p>
      <w:pPr>
        <w:pStyle w:val="BodyText"/>
      </w:pPr>
      <w:r>
        <w:t xml:space="preserve">Professionally, I bring a robust set of technical skills, including proficiency in GIS mapping, water quality analysis, and statistical modeling. My ability to communicate complex scientific concepts to diverse audiences has been instrumental in securing funding for research projects and engaging stakeholders. For example, I recently collaborated with [Organization Name] to produce a report on the economic benefits of coral reef conservation for tourism in West Africa, which was cited in national policy discussions. These accomplishments reflect my dedication to using oceanography as a tool for positive change.</w:t>
      </w:r>
    </w:p>
    <w:p>
      <w:pPr>
        <w:pStyle w:val="BodyText"/>
      </w:pPr>
      <w:r>
        <w:t xml:space="preserve">What excites me most about the opportunity to work as an Oceanographer in Ghana Accra is the chance to contribute to a region that is at the forefront of marine innovation. The city’s strategic location and growing emphasis on sustainable development make it an ideal hub for advancing oceanographic research. I am particularly interested in exploring how emerging technologies, such as AI-driven ocean monitoring systems, can be applied to address local challenges like coastal erosion and pollution. I am eager to bring my expertise in these areas to your team and collaborate with colleagues who share a passion for protecting our oceans.</w:t>
      </w:r>
    </w:p>
    <w:p>
      <w:pPr>
        <w:pStyle w:val="BodyText"/>
      </w:pPr>
      <w:r>
        <w:t xml:space="preserve">In addition to my technical skills, I possess strong leadership and project management abilities. As an Oceanographer, I have consistently taken the initiative to lead interdisciplinary teams, ensuring that projects are completed on time and within budget while maintaining the highest standards of scientific rigor. My ability to adapt to evolving challenges and work effectively in diverse environments has been a key factor in my success. I am confident that these qualities will enable me to make meaningful contributions to your organization’s mission.</w:t>
      </w:r>
    </w:p>
    <w:p>
      <w:pPr>
        <w:pStyle w:val="BodyText"/>
      </w:pPr>
      <w:r>
        <w:t xml:space="preserve">Thank you for considering my application for the Oceanographer position at [Company/Organization Name] in Ghana Accra. I would be honored to bring my expertise, enthusiasm, and commitment to ocean conservation to your team. I am available at your convenience for an interview and am happy to provide additional information or references upon request. I look forward to the possibility of contributing to the vital work being done in Ghana’s coastal regions.</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Ghana Accra</dc:title>
  <dc:creator/>
  <dc:language>en</dc:language>
  <cp:keywords/>
  <dcterms:created xsi:type="dcterms:W3CDTF">2026-07-23T19:15:52Z</dcterms:created>
  <dcterms:modified xsi:type="dcterms:W3CDTF">2026-07-23T19:15:52Z</dcterms:modified>
</cp:coreProperties>
</file>

<file path=docProps/custom.xml><?xml version="1.0" encoding="utf-8"?>
<Properties xmlns="http://schemas.openxmlformats.org/officeDocument/2006/custom-properties" xmlns:vt="http://schemas.openxmlformats.org/officeDocument/2006/docPropsVTypes"/>
</file>